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F4E5F" w14:textId="77777777" w:rsidR="004A024B" w:rsidRPr="00BC43FD" w:rsidRDefault="0027497D">
      <w:pPr>
        <w:pStyle w:val="Ttulo"/>
        <w:rPr>
          <w:lang w:val="es-MX"/>
        </w:rPr>
      </w:pPr>
      <w:r w:rsidRPr="00BC43FD">
        <w:rPr>
          <w:lang w:val="es-MX"/>
        </w:rPr>
        <w:t>Análisis de base de datos</w:t>
      </w:r>
    </w:p>
    <w:p w14:paraId="351E86F4" w14:textId="77777777" w:rsidR="004A024B" w:rsidRPr="00BC43FD" w:rsidRDefault="0027497D">
      <w:pPr>
        <w:pStyle w:val="Fecha"/>
        <w:rPr>
          <w:lang w:val="es-MX"/>
        </w:rPr>
      </w:pPr>
      <w:r w:rsidRPr="00BC43FD">
        <w:rPr>
          <w:lang w:val="es-MX"/>
        </w:rPr>
        <w:t>jueves, enero 09, 2020</w:t>
      </w:r>
    </w:p>
    <w:p w14:paraId="31EF66C5" w14:textId="77777777" w:rsidR="004A024B" w:rsidRPr="00BC43FD" w:rsidRDefault="004A024B">
      <w:pPr>
        <w:pStyle w:val="FirstParagraph"/>
        <w:rPr>
          <w:lang w:val="es-MX"/>
        </w:rPr>
      </w:pPr>
    </w:p>
    <w:p w14:paraId="484658BA" w14:textId="37677DFD" w:rsidR="004A024B" w:rsidRDefault="0027497D">
      <w:pPr>
        <w:pStyle w:val="Ttulo3"/>
      </w:pPr>
      <w:bookmarkStart w:id="0" w:name="tabla.2-características-basales"/>
      <w:r>
        <w:t xml:space="preserve">Tabla.2 </w:t>
      </w:r>
      <w:proofErr w:type="spellStart"/>
      <w:r>
        <w:t>Características</w:t>
      </w:r>
      <w:proofErr w:type="spellEnd"/>
      <w:r>
        <w:t xml:space="preserve"> basales</w:t>
      </w:r>
      <w:bookmarkEnd w:id="0"/>
      <w:r w:rsidR="00BC43FD">
        <w:t xml:space="preserve"> (SEMANA 8)</w:t>
      </w:r>
    </w:p>
    <w:p w14:paraId="18592DE1" w14:textId="77777777" w:rsidR="00BC43FD" w:rsidRPr="00BC43FD" w:rsidRDefault="00BC43FD" w:rsidP="00BC43FD">
      <w:pPr>
        <w:pStyle w:val="Textoindependiente"/>
      </w:pPr>
      <w:bookmarkStart w:id="1" w:name="_GoBack"/>
      <w:bookmarkEnd w:id="1"/>
    </w:p>
    <w:tbl>
      <w:tblPr>
        <w:tblW w:w="9637" w:type="dxa"/>
        <w:jc w:val="center"/>
        <w:tblLayout w:type="fixed"/>
        <w:tblLook w:val="04A0" w:firstRow="1" w:lastRow="0" w:firstColumn="1" w:lastColumn="0" w:noHBand="0" w:noVBand="1"/>
      </w:tblPr>
      <w:tblGrid>
        <w:gridCol w:w="2322"/>
        <w:gridCol w:w="3686"/>
        <w:gridCol w:w="3629"/>
      </w:tblGrid>
      <w:tr w:rsidR="004A024B" w14:paraId="737046C2" w14:textId="77777777" w:rsidTr="00BC43FD">
        <w:trPr>
          <w:cantSplit/>
          <w:trHeight w:hRule="exact" w:val="665"/>
          <w:tblHeader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6A426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11B5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26AB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4A024B" w14:paraId="08326691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7C1C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0CEB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4.17 ± 4.4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8 [99.9 - 108.8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98FE6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 ± 44.9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9.7 [64.65 - 143.65]</w:t>
            </w:r>
          </w:p>
        </w:tc>
      </w:tr>
      <w:tr w:rsidR="004A024B" w14:paraId="13CEB89F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56D78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54F30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1.67 ± 10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5 [30 - 50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BBFED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6.25 ± 14.9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1.5 [35.5 - 61.75]</w:t>
            </w:r>
          </w:p>
        </w:tc>
      </w:tr>
      <w:tr w:rsidR="004A024B" w14:paraId="3208C06B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7736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4F72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7.47 ± 9.5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3 [101 - 118.4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B9EF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6.75 ± 41.5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5.5 [74.25 - 150.5]</w:t>
            </w:r>
          </w:p>
        </w:tc>
      </w:tr>
      <w:tr w:rsidR="004A024B" w14:paraId="79D17D9D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A45D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2EF2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6.67 ± 12.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91 [173 - 196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C55E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5.75 ± 44.09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72 [136.25 - 219]</w:t>
            </w:r>
          </w:p>
        </w:tc>
      </w:tr>
      <w:tr w:rsidR="004A024B" w14:paraId="7967D67A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CE166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FFF83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 ± 0.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.09 [0.78 - 1.38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2F5C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94 ± 0.1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0.94 [0.78 - 1.1]</w:t>
            </w:r>
          </w:p>
        </w:tc>
      </w:tr>
      <w:tr w:rsidR="004A024B" w14:paraId="3DF18B29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C027B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7DB69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1.33 ± 28.1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2 [69 - 123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23DD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5 ± 21.6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0.5 [97.25 - 137.25]</w:t>
            </w:r>
          </w:p>
        </w:tc>
      </w:tr>
      <w:tr w:rsidR="004A024B" w14:paraId="768936A6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46E5F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217A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 ± 1.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.4 [6.3 - 8.6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045FA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 ± 0.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 [6.7 - 7.6]</w:t>
            </w:r>
          </w:p>
        </w:tc>
      </w:tr>
      <w:tr w:rsidR="004A024B" w14:paraId="31C522DE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6C4E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9253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.97 ± 6.0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0.4 [11.1 - 22.4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5784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9.58 ± 33.7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7.35 [6.03 - 65.35]</w:t>
            </w:r>
          </w:p>
        </w:tc>
      </w:tr>
      <w:tr w:rsidR="004A024B" w14:paraId="641FD2A2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762A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D177A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02.67 ± 636.34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33.5 [68 - 1306.5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A84A8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5.6 ± 88.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2.95 [30.3 - 193.55]</w:t>
            </w:r>
          </w:p>
        </w:tc>
      </w:tr>
      <w:tr w:rsidR="004A024B" w14:paraId="085C129C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7422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_mlmin_epi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409AD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83 ± 14.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2.6 [57.1 - 83.8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1D13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4.42 ± 7.6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6.2 [66.53 - 80.55]</w:t>
            </w:r>
          </w:p>
        </w:tc>
      </w:tr>
      <w:tr w:rsidR="004A024B" w14:paraId="7F7CA93C" w14:textId="77777777" w:rsidTr="00BC43FD">
        <w:trPr>
          <w:cantSplit/>
          <w:trHeight w:hRule="exact" w:val="709"/>
          <w:jc w:val="center"/>
        </w:trPr>
        <w:tc>
          <w:tcPr>
            <w:tcW w:w="232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A0B2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36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BA514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7 ± 111.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33 [113 - 315]</w:t>
            </w:r>
          </w:p>
        </w:tc>
        <w:tc>
          <w:tcPr>
            <w:tcW w:w="362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D6FF" w14:textId="77777777" w:rsidR="004A024B" w:rsidRDefault="0027497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4.25 ± 36.64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20 [76.5 - 146.25]</w:t>
            </w:r>
          </w:p>
        </w:tc>
      </w:tr>
    </w:tbl>
    <w:p w14:paraId="2CE07557" w14:textId="63E2E785" w:rsidR="004A024B" w:rsidRDefault="004A024B" w:rsidP="00BC43FD">
      <w:pPr>
        <w:pStyle w:val="Ttulo3"/>
      </w:pPr>
    </w:p>
    <w:sectPr w:rsidR="004A024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A35A4" w14:textId="77777777" w:rsidR="0027497D" w:rsidRDefault="0027497D">
      <w:pPr>
        <w:spacing w:after="0"/>
      </w:pPr>
      <w:r>
        <w:separator/>
      </w:r>
    </w:p>
  </w:endnote>
  <w:endnote w:type="continuationSeparator" w:id="0">
    <w:p w14:paraId="77B3815E" w14:textId="77777777" w:rsidR="0027497D" w:rsidRDefault="002749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DAA6B" w14:textId="77777777" w:rsidR="0027497D" w:rsidRDefault="0027497D">
      <w:r>
        <w:separator/>
      </w:r>
    </w:p>
  </w:footnote>
  <w:footnote w:type="continuationSeparator" w:id="0">
    <w:p w14:paraId="11C3BD92" w14:textId="77777777" w:rsidR="0027497D" w:rsidRDefault="00274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497D"/>
    <w:rsid w:val="004A024B"/>
    <w:rsid w:val="004E29B3"/>
    <w:rsid w:val="00590D07"/>
    <w:rsid w:val="00784D58"/>
    <w:rsid w:val="008D6863"/>
    <w:rsid w:val="00B86B75"/>
    <w:rsid w:val="00BC43F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0A8E0"/>
  <w15:docId w15:val="{BBEDD824-35FA-48E4-9496-281B81BA4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46</Characters>
  <Application>Microsoft Office Word</Application>
  <DocSecurity>0</DocSecurity>
  <Lines>7</Lines>
  <Paragraphs>1</Paragraphs>
  <ScaleCrop>false</ScaleCrop>
  <Company>Microsoft</Company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20-01-10T00:49:00Z</dcterms:created>
  <dcterms:modified xsi:type="dcterms:W3CDTF">2020-01-10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eves, enero 09, 2020</vt:lpwstr>
  </property>
  <property fmtid="{D5CDD505-2E9C-101B-9397-08002B2CF9AE}" pid="3" name="output">
    <vt:lpwstr/>
  </property>
</Properties>
</file>